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67C0DE3" w14:textId="77777777" w:rsidR="001E0363" w:rsidRDefault="00523853" w:rsidP="001E036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o Veľkom Krtíši</w:t>
      </w:r>
    </w:p>
    <w:p w14:paraId="29F703CF" w14:textId="20A6B50A" w:rsidR="00952B0D" w:rsidRPr="001B0F78" w:rsidRDefault="00952B0D" w:rsidP="001E036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58A425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B0F78" w:rsidRDefault="00952B0D" w:rsidP="003F358A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7FD3784D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Prešove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4321A1" w14:textId="72BE5642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Centrum pre liečbu drogových závislostí Košice</w:t>
      </w:r>
    </w:p>
    <w:p w14:paraId="5ECAA7B0" w14:textId="4BE13A12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6B00446C" w14:textId="45F8003F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1E0363" w:rsidRPr="001E0363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NÚDCH Bratislava</w:t>
      </w:r>
    </w:p>
    <w:p w14:paraId="711B7E19" w14:textId="7DD04A47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4D8ED47C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CB8224" w14:textId="147BBE19" w:rsidR="00952B0D" w:rsidRPr="001B0F78" w:rsidRDefault="00952B0D" w:rsidP="003F358A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5: </w:t>
      </w:r>
      <w:r w:rsidR="001E0363" w:rsidRPr="001E0363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Fakultná nemocnica s poliklinikou </w:t>
      </w:r>
      <w:proofErr w:type="spellStart"/>
      <w:r w:rsidR="001E0363" w:rsidRPr="001E0363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F.D.Roosevelta</w:t>
      </w:r>
      <w:proofErr w:type="spellEnd"/>
      <w:r w:rsidR="001E0363" w:rsidRPr="001E0363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Banská Bystrica  </w:t>
      </w:r>
    </w:p>
    <w:p w14:paraId="244C673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2625A2A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59ECCBE8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C1C0367" w14:textId="68BB2B7F" w:rsidR="00952B0D" w:rsidRDefault="00952B0D" w:rsidP="003F358A">
      <w:pPr>
        <w:pStyle w:val="Zkladntext1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B0F78">
        <w:rPr>
          <w:rFonts w:ascii="Times New Roman" w:hAnsi="Times New Roman" w:cs="Times New Roman"/>
          <w:sz w:val="22"/>
          <w:szCs w:val="22"/>
        </w:rPr>
        <w:br w:type="page"/>
      </w:r>
      <w:r w:rsid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6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árodný onkologický ústav</w:t>
      </w:r>
    </w:p>
    <w:p w14:paraId="17262C49" w14:textId="77777777" w:rsidR="003F358A" w:rsidRPr="003F358A" w:rsidRDefault="003F358A" w:rsidP="003F358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2E69000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736A1E45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581A6294" w14:textId="77610F81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sychiatrická liečebňa Sučany</w:t>
      </w:r>
    </w:p>
    <w:p w14:paraId="0744A129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550D3C3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989D43E" w14:textId="1A945A5A" w:rsidR="00952B0D" w:rsidRDefault="00952B0D" w:rsidP="001E036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Univerzitná nemocnica Bratislava</w:t>
      </w:r>
    </w:p>
    <w:p w14:paraId="4F17F729" w14:textId="77777777" w:rsidR="001E0363" w:rsidRPr="001B0F78" w:rsidRDefault="001E0363" w:rsidP="001E036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BB22F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798B0781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1A5FA0D" w14:textId="144190A6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9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Univerzitná nemocnica L. </w:t>
      </w:r>
      <w:proofErr w:type="spellStart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asteura</w:t>
      </w:r>
      <w:proofErr w:type="spellEnd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Košice</w:t>
      </w:r>
    </w:p>
    <w:p w14:paraId="57768503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7D3685B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99815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C5AA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FCB8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FA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F29BA2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ED6975F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9FC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36C0B7C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74C77" w14:textId="58076B9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D502B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993A6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2E89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110BE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F67C9A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1342C827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40534C6" w14:textId="37B80546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SZU v Bratislave</w:t>
      </w:r>
    </w:p>
    <w:p w14:paraId="56C630A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34C2E1D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1EC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D8D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779F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DDC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41256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454A9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8E9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E92C6C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D56A" w14:textId="0D4B069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53D4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39F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9620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369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79BB54" w14:textId="327F3878" w:rsidR="009A74B4" w:rsidRPr="001B0F78" w:rsidRDefault="009A74B4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5A618C0" w14:textId="601070B0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E215ECD" w14:textId="7E2698D5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Štátny ústav pre kontrolu liečiv</w:t>
      </w:r>
    </w:p>
    <w:p w14:paraId="113EDD7B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3238146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366A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65D5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723A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E8F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6E9D00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DE97A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A5D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D272DC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358B" w14:textId="2C42AA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9F60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F5C68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B8C5A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3FA54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1C00233" w14:textId="3B2CBD85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E6F57FB" w14:textId="508F08A8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A4BF205" w14:textId="6E906D40" w:rsidR="00952B0D" w:rsidRPr="003F358A" w:rsidRDefault="00952B0D" w:rsidP="003F358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0C99468D" w14:textId="4F94CF01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Poprad, </w:t>
      </w:r>
      <w:proofErr w:type="spellStart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6F34411F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22CF5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3416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E162C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ACB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986F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D4BFBF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70DEFB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2608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188441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6EC64" w14:textId="63D7BD1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376AD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3130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DE70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533F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5BC1C5F" w14:textId="776015C0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2F689A" w14:textId="01CCAD8C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D7A2CB9" w14:textId="1BF424BB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3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2312713A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427976F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E848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E18D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B62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A16A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DC32E5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3D602F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5F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2F72C3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96853" w14:textId="0A2B85B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3FA50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6B7D0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67E0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CC53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1AE6ED7" w14:textId="1B2E6E29" w:rsidR="00192A2B" w:rsidRPr="001B0F78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6FF68B62" w14:textId="77777777" w:rsidR="000B616A" w:rsidRDefault="000B616A" w:rsidP="000B616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3634D5FE" w14:textId="30ECE5D2" w:rsidR="000B616A" w:rsidRPr="001B0F78" w:rsidRDefault="000B616A" w:rsidP="000B616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4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0B616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Ministerstvo zdravotníctva Slovenskej republiky</w:t>
      </w:r>
    </w:p>
    <w:p w14:paraId="24024CEA" w14:textId="77777777" w:rsidR="000B616A" w:rsidRPr="001B0F78" w:rsidRDefault="000B616A" w:rsidP="000B616A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0B616A" w:rsidRPr="001B0F78" w14:paraId="6BA704CF" w14:textId="77777777" w:rsidTr="004E281E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D661B" w14:textId="77777777" w:rsidR="000B616A" w:rsidRPr="001B0F78" w:rsidRDefault="000B616A" w:rsidP="004E281E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52DD05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E008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A07D3B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6F1109C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916F1C9" w14:textId="77777777" w:rsidR="000B616A" w:rsidRPr="001B0F78" w:rsidRDefault="000B616A" w:rsidP="004E281E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67FF1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  <w:bookmarkStart w:id="0" w:name="_GoBack"/>
        <w:bookmarkEnd w:id="0"/>
      </w:tr>
      <w:tr w:rsidR="000B616A" w:rsidRPr="001B0F78" w14:paraId="5888A789" w14:textId="77777777" w:rsidTr="004E281E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06540" w14:textId="77777777" w:rsidR="000B616A" w:rsidRPr="001B0F78" w:rsidRDefault="000B616A" w:rsidP="004E281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E8F907" w14:textId="77777777" w:rsidR="000B616A" w:rsidRPr="001B0F78" w:rsidRDefault="000B616A" w:rsidP="004E281E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A664E6" w14:textId="77777777" w:rsidR="000B616A" w:rsidRPr="001B0F78" w:rsidRDefault="000B616A" w:rsidP="004E281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79AB51" w14:textId="77777777" w:rsidR="000B616A" w:rsidRPr="001B0F78" w:rsidRDefault="000B616A" w:rsidP="004E281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DFB26" w14:textId="77777777" w:rsidR="000B616A" w:rsidRPr="001B0F78" w:rsidRDefault="000B616A" w:rsidP="004E281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3B3397D" w14:textId="0D901E98" w:rsidR="00192A2B" w:rsidRDefault="00192A2B" w:rsidP="005233BC">
      <w:pPr>
        <w:rPr>
          <w:rFonts w:ascii="Times New Roman" w:hAnsi="Times New Roman"/>
        </w:rPr>
      </w:pPr>
    </w:p>
    <w:p w14:paraId="6CF26F4E" w14:textId="77777777" w:rsidR="000B616A" w:rsidRPr="001B0F78" w:rsidRDefault="000B616A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D13E99" w14:textId="77777777" w:rsidR="00DF1499" w:rsidRDefault="00DF1499" w:rsidP="007F0D4C">
      <w:r>
        <w:separator/>
      </w:r>
    </w:p>
  </w:endnote>
  <w:endnote w:type="continuationSeparator" w:id="0">
    <w:p w14:paraId="20609757" w14:textId="77777777" w:rsidR="00DF1499" w:rsidRDefault="00DF1499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D552DA" w14:textId="77777777" w:rsidR="00DF1499" w:rsidRDefault="00DF1499" w:rsidP="007F0D4C">
      <w:r>
        <w:separator/>
      </w:r>
    </w:p>
  </w:footnote>
  <w:footnote w:type="continuationSeparator" w:id="0">
    <w:p w14:paraId="033D13DC" w14:textId="77777777" w:rsidR="00DF1499" w:rsidRDefault="00DF1499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191169AE-5DFB-4487-9E67-786EF2F95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7T09:00:00Z</dcterms:created>
  <dcterms:modified xsi:type="dcterms:W3CDTF">2023-11-03T08:17:00Z</dcterms:modified>
</cp:coreProperties>
</file>